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6195E42F" w:rsidR="0024270E" w:rsidRDefault="0024270E" w:rsidP="007B59E5">
      <w:pPr>
        <w:pStyle w:val="Heading1"/>
      </w:pPr>
      <w:r>
        <w:t xml:space="preserve">Meeting </w:t>
      </w:r>
      <w:r w:rsidR="000E769A">
        <w:t>Minutes</w:t>
      </w:r>
      <w:r>
        <w:t xml:space="preserve">: </w:t>
      </w:r>
      <w:r w:rsidR="004C115B">
        <w:t>Council Planning</w:t>
      </w:r>
      <w:r>
        <w:t xml:space="preserve"> Committee</w:t>
      </w:r>
    </w:p>
    <w:p w14:paraId="67C89723" w14:textId="2BF47FD8" w:rsidR="0024270E" w:rsidRDefault="0024270E" w:rsidP="007B59E5">
      <w:r>
        <w:t xml:space="preserve">Date: </w:t>
      </w:r>
      <w:r w:rsidR="00623AA9">
        <w:t xml:space="preserve">Wednesday, </w:t>
      </w:r>
      <w:r w:rsidR="00D662CC">
        <w:t>September</w:t>
      </w:r>
      <w:r w:rsidR="00FD4B80">
        <w:t xml:space="preserve"> </w:t>
      </w:r>
      <w:r w:rsidR="00D662CC">
        <w:t>20</w:t>
      </w:r>
      <w:r w:rsidR="00623AA9">
        <w:t>, 202</w:t>
      </w:r>
      <w:r w:rsidR="00FD4B80">
        <w:t>3</w:t>
      </w:r>
      <w:r w:rsidR="003C6887">
        <w:br/>
      </w:r>
      <w:bookmarkStart w:id="0" w:name="_Hlk82092760"/>
      <w:r w:rsidRPr="003953E5">
        <w:t xml:space="preserve">Location: </w:t>
      </w:r>
      <w:r w:rsidR="001D23FE">
        <w:t>1600 University Avenue W., Suite 8 Saint Paul, MN 55104</w:t>
      </w:r>
      <w:r w:rsidR="003C6887">
        <w:br/>
      </w:r>
      <w:r w:rsidRPr="00D7640E">
        <w:rPr>
          <w:rStyle w:val="Strong"/>
        </w:rPr>
        <w:t>As provided by MN Stat. 13D.021, the meeting was held electronically</w:t>
      </w:r>
      <w:bookmarkEnd w:id="0"/>
      <w:r w:rsidR="00A51198">
        <w:rPr>
          <w:rStyle w:val="Strong"/>
        </w:rPr>
        <w:t>.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47120D7C" w:rsidR="009A1838" w:rsidRDefault="005E6AF9" w:rsidP="009A1838">
            <w:pPr>
              <w:rPr>
                <w:lang w:bidi="en-US"/>
              </w:rPr>
            </w:pPr>
            <w:bookmarkStart w:id="1" w:name="CouncilPlanningAttendance"/>
            <w:bookmarkEnd w:id="1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190C18C6" w:rsidR="009A1838" w:rsidRDefault="00D662CC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9EECE41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Andrew Christensen</w:t>
            </w:r>
          </w:p>
        </w:tc>
        <w:tc>
          <w:tcPr>
            <w:tcW w:w="5035" w:type="dxa"/>
          </w:tcPr>
          <w:p w14:paraId="5ECB616C" w14:textId="2DDF9494" w:rsidR="009A1838" w:rsidRDefault="003128F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  <w:r w:rsidR="00975586">
              <w:rPr>
                <w:lang w:bidi="en-US"/>
              </w:rPr>
              <w:t xml:space="preserve"> 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56566F37" w:rsidR="009A1838" w:rsidRDefault="007354B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6BA72617" w:rsidR="009A1838" w:rsidRDefault="001C403E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32F79791" w14:textId="09701E4F" w:rsidR="009A1838" w:rsidRDefault="00D662CC" w:rsidP="009A1838">
            <w:pPr>
              <w:rPr>
                <w:lang w:bidi="en-US"/>
              </w:rPr>
            </w:pPr>
            <w:r>
              <w:rPr>
                <w:lang w:bidi="en-US"/>
              </w:rPr>
              <w:t>Joined at</w:t>
            </w:r>
            <w:r w:rsidR="00B16D8B">
              <w:rPr>
                <w:lang w:bidi="en-US"/>
              </w:rPr>
              <w:t xml:space="preserve"> 11:04 am</w:t>
            </w:r>
          </w:p>
        </w:tc>
      </w:tr>
    </w:tbl>
    <w:p w14:paraId="3B9261E9" w14:textId="77777777" w:rsidR="00AA7966" w:rsidRDefault="0024270E" w:rsidP="00AA7966">
      <w:pPr>
        <w:pStyle w:val="Heading3"/>
      </w:pPr>
      <w:r>
        <w:t>Staff</w:t>
      </w:r>
    </w:p>
    <w:p w14:paraId="3AC2A6B6" w14:textId="486A5FCA" w:rsidR="00FD4B80" w:rsidRDefault="00FD4B80" w:rsidP="00AA7966">
      <w:pPr>
        <w:pStyle w:val="ListParagraph"/>
      </w:pPr>
      <w:r>
        <w:t>David Dively</w:t>
      </w:r>
    </w:p>
    <w:p w14:paraId="675C8BA1" w14:textId="4F3739ED" w:rsidR="00214427" w:rsidRDefault="00764069" w:rsidP="00AA7966">
      <w:pPr>
        <w:pStyle w:val="ListParagraph"/>
      </w:pPr>
      <w:r>
        <w:t>Shannon Hartwig</w:t>
      </w:r>
    </w:p>
    <w:p w14:paraId="14B62A2B" w14:textId="644929E3" w:rsidR="00D662CC" w:rsidRDefault="00D662CC" w:rsidP="00AA7966">
      <w:pPr>
        <w:pStyle w:val="ListParagraph"/>
      </w:pPr>
      <w:r>
        <w:t>Michelle Severson</w:t>
      </w:r>
    </w:p>
    <w:p w14:paraId="65D8E83E" w14:textId="4ADFBEDE" w:rsidR="00D662CC" w:rsidRDefault="00D662CC" w:rsidP="00AA7966">
      <w:pPr>
        <w:pStyle w:val="ListParagraph"/>
      </w:pPr>
      <w:r>
        <w:t>David Fenley</w:t>
      </w:r>
    </w:p>
    <w:p w14:paraId="04AA2A56" w14:textId="27B1717E" w:rsidR="00C71456" w:rsidRDefault="00C71456" w:rsidP="00AA7966">
      <w:pPr>
        <w:pStyle w:val="ListParagraph"/>
      </w:pPr>
      <w:r>
        <w:t>Linda Gremillion</w:t>
      </w:r>
    </w:p>
    <w:p w14:paraId="7D4DB2F8" w14:textId="7FE3A163" w:rsidR="002C763C" w:rsidRDefault="007F5999" w:rsidP="00A73F3A">
      <w:r>
        <w:t xml:space="preserve">Meeting called to order at </w:t>
      </w:r>
      <w:r w:rsidR="000E769A">
        <w:t>1</w:t>
      </w:r>
      <w:r w:rsidR="003128F7">
        <w:t>0</w:t>
      </w:r>
      <w:r w:rsidR="002C763C">
        <w:t>:</w:t>
      </w:r>
      <w:r w:rsidR="00CD1385">
        <w:t>0</w:t>
      </w:r>
      <w:r w:rsidR="00D662CC">
        <w:t>4</w:t>
      </w:r>
      <w:r w:rsidR="00CD1385">
        <w:t xml:space="preserve"> </w:t>
      </w:r>
      <w:r w:rsidR="002C763C">
        <w:t>am</w:t>
      </w:r>
    </w:p>
    <w:p w14:paraId="0974D011" w14:textId="58951B5A" w:rsidR="00954610" w:rsidRDefault="007F5999" w:rsidP="00954610">
      <w:pPr>
        <w:pStyle w:val="Heading2"/>
      </w:pPr>
      <w:r>
        <w:t xml:space="preserve">Approval of </w:t>
      </w:r>
      <w:r w:rsidR="00A51198">
        <w:t>M</w:t>
      </w:r>
      <w:r>
        <w:t>inutes and Agenda</w:t>
      </w:r>
    </w:p>
    <w:p w14:paraId="0748DDA5" w14:textId="6BFFF217" w:rsidR="0043160E" w:rsidRDefault="00352CA2" w:rsidP="0043160E">
      <w:pPr>
        <w:ind w:firstLine="720"/>
      </w:pPr>
      <w:r w:rsidRPr="00D97FE8">
        <w:rPr>
          <w:rStyle w:val="Strong"/>
        </w:rPr>
        <w:t>Action:</w:t>
      </w:r>
      <w:r>
        <w:t xml:space="preserve"> </w:t>
      </w:r>
      <w:r w:rsidR="00D1630A">
        <w:t>Myrna Peterson</w:t>
      </w:r>
      <w:r w:rsidR="00D73279">
        <w:t xml:space="preserve"> </w:t>
      </w:r>
      <w:r w:rsidR="0043160E">
        <w:t xml:space="preserve">motioned for approval of the approval of the agenda for the </w:t>
      </w:r>
      <w:r w:rsidR="00D662CC">
        <w:t>September</w:t>
      </w:r>
      <w:r w:rsidR="00D73279">
        <w:t xml:space="preserve"> </w:t>
      </w:r>
      <w:r w:rsidR="00D662CC">
        <w:t>20</w:t>
      </w:r>
      <w:r w:rsidR="0043160E">
        <w:t>, 202</w:t>
      </w:r>
      <w:r w:rsidR="00B15704">
        <w:t>3</w:t>
      </w:r>
      <w:r w:rsidR="0043160E">
        <w:t xml:space="preserve">, meeting, </w:t>
      </w:r>
      <w:r w:rsidR="00D662CC">
        <w:t>Andy Christensen</w:t>
      </w:r>
      <w:r w:rsidR="00D73279">
        <w:t xml:space="preserve"> </w:t>
      </w:r>
      <w:r w:rsidR="0043160E">
        <w:t xml:space="preserve">seconded the motion. All in favor. Roll call vote </w:t>
      </w:r>
      <w:r w:rsidR="00D1630A">
        <w:t>3</w:t>
      </w:r>
      <w:r w:rsidR="002159E3">
        <w:t>/</w:t>
      </w:r>
      <w:r w:rsidR="00D1630A">
        <w:t>3</w:t>
      </w:r>
      <w:r w:rsidR="00B15704">
        <w:t xml:space="preserve"> </w:t>
      </w:r>
      <w:r w:rsidR="007354B7">
        <w:t xml:space="preserve">members </w:t>
      </w:r>
      <w:r w:rsidR="00975586">
        <w:t>present</w:t>
      </w:r>
      <w:r w:rsidR="00D1630A">
        <w:t>, 1 member absent</w:t>
      </w:r>
      <w:r w:rsidR="00975586">
        <w:t>.</w:t>
      </w:r>
    </w:p>
    <w:p w14:paraId="032BF6B6" w14:textId="513A70CE" w:rsidR="00B429D0" w:rsidRPr="00B429D0" w:rsidRDefault="00E42156" w:rsidP="00B429D0">
      <w:pPr>
        <w:ind w:firstLine="720"/>
      </w:pPr>
      <w:r>
        <w:lastRenderedPageBreak/>
        <w:t>A m</w:t>
      </w:r>
      <w:r w:rsidR="007F5999">
        <w:t>otion</w:t>
      </w:r>
      <w:r>
        <w:t xml:space="preserve"> was</w:t>
      </w:r>
      <w:r w:rsidR="007F5999">
        <w:t xml:space="preserve"> </w:t>
      </w:r>
      <w:r>
        <w:t xml:space="preserve">made by </w:t>
      </w:r>
      <w:r w:rsidR="007354B7">
        <w:t>Myrna Peterson</w:t>
      </w:r>
      <w:r>
        <w:t xml:space="preserve"> </w:t>
      </w:r>
      <w:r w:rsidR="007F5999">
        <w:t xml:space="preserve">to approve the </w:t>
      </w:r>
      <w:r w:rsidR="00D662CC">
        <w:t>August</w:t>
      </w:r>
      <w:r w:rsidR="00C752F4">
        <w:t xml:space="preserve"> </w:t>
      </w:r>
      <w:r w:rsidR="00D662CC">
        <w:t>16</w:t>
      </w:r>
      <w:r w:rsidR="007F5999">
        <w:t>, 202</w:t>
      </w:r>
      <w:r w:rsidR="006C31C4">
        <w:t>3</w:t>
      </w:r>
      <w:r>
        <w:t>,</w:t>
      </w:r>
      <w:r w:rsidR="007F5999">
        <w:t xml:space="preserve"> minutes</w:t>
      </w:r>
      <w:r w:rsidR="001C403E">
        <w:t>.</w:t>
      </w:r>
      <w:r w:rsidR="00687101">
        <w:t xml:space="preserve"> </w:t>
      </w:r>
      <w:r w:rsidR="00D662CC">
        <w:t>Andy Christensen</w:t>
      </w:r>
      <w:r w:rsidR="00D1630A">
        <w:t xml:space="preserve"> seconded the motion. All in favor. Roll call vote 3/3 members present, 1 member absent.</w:t>
      </w:r>
    </w:p>
    <w:p w14:paraId="41EBF9F1" w14:textId="4AF5873E" w:rsidR="00D1630A" w:rsidRDefault="00CE6487" w:rsidP="00E03090">
      <w:pPr>
        <w:pStyle w:val="Heading2"/>
      </w:pPr>
      <w:r>
        <w:t>New Business – Future Meeting Format Discussion</w:t>
      </w:r>
    </w:p>
    <w:p w14:paraId="4241C5ED" w14:textId="54E0746D" w:rsidR="00D1630A" w:rsidRPr="00326192" w:rsidRDefault="00CE6487" w:rsidP="00326192">
      <w:r>
        <w:t>The group discussed the possibility of moving to in person meetings to increase member attendance.</w:t>
      </w:r>
      <w:r w:rsidR="00E8764B">
        <w:t xml:space="preserve"> </w:t>
      </w:r>
      <w:r w:rsidR="00A02AC3">
        <w:t>Shannon will send out questions submitted by David Dively and set a special meeting for 9/28/23 at 3 pm</w:t>
      </w:r>
      <w:r w:rsidR="00920699">
        <w:t>.</w:t>
      </w:r>
    </w:p>
    <w:p w14:paraId="5E7A4FCE" w14:textId="62DCF6F0" w:rsidR="00484EEB" w:rsidRDefault="00D1630A" w:rsidP="00484EEB">
      <w:pPr>
        <w:pStyle w:val="Heading2"/>
      </w:pPr>
      <w:r>
        <w:t>Set Full Council Meeting Agenda</w:t>
      </w:r>
    </w:p>
    <w:p w14:paraId="5111056B" w14:textId="499B5FF8" w:rsidR="00EC0A0A" w:rsidRPr="00A46831" w:rsidRDefault="00AA14E3" w:rsidP="00A46831">
      <w:r>
        <w:t xml:space="preserve">The group discussed adding </w:t>
      </w:r>
      <w:r w:rsidR="00D81328">
        <w:t>items to</w:t>
      </w:r>
      <w:r>
        <w:t xml:space="preserve"> the agenda</w:t>
      </w:r>
      <w:r w:rsidR="00D81328">
        <w:t xml:space="preserve"> for the October 11</w:t>
      </w:r>
      <w:r w:rsidR="00A07BA4">
        <w:t>, 2023</w:t>
      </w:r>
      <w:r w:rsidR="00D81328">
        <w:t>, full council meeting.</w:t>
      </w:r>
      <w:r>
        <w:t xml:space="preserve"> </w:t>
      </w:r>
    </w:p>
    <w:p w14:paraId="236110DB" w14:textId="737441AB" w:rsidR="0055337A" w:rsidRDefault="00593D3B" w:rsidP="007C0404">
      <w:pPr>
        <w:pStyle w:val="Heading2"/>
      </w:pPr>
      <w:r>
        <w:t>Action Steps/</w:t>
      </w:r>
      <w:r w:rsidR="0055337A">
        <w:t xml:space="preserve">Follow </w:t>
      </w:r>
      <w:r w:rsidR="00EA70F5">
        <w:t>U</w:t>
      </w:r>
      <w:r w:rsidR="0055337A">
        <w:t>p</w:t>
      </w:r>
    </w:p>
    <w:p w14:paraId="2B31228D" w14:textId="5BFBF0E3" w:rsidR="00914CE9" w:rsidRPr="00914CE9" w:rsidRDefault="00D1630A" w:rsidP="00914CE9">
      <w:pPr>
        <w:rPr>
          <w:lang w:bidi="en-US"/>
        </w:rPr>
      </w:pPr>
      <w:r>
        <w:rPr>
          <w:lang w:bidi="en-US"/>
        </w:rPr>
        <w:t xml:space="preserve">Zoomgov account needs to be </w:t>
      </w:r>
      <w:r w:rsidR="00E03090">
        <w:rPr>
          <w:lang w:bidi="en-US"/>
        </w:rPr>
        <w:t>activated</w:t>
      </w:r>
      <w:r>
        <w:rPr>
          <w:lang w:bidi="en-US"/>
        </w:rPr>
        <w:t>.</w:t>
      </w:r>
    </w:p>
    <w:p w14:paraId="2707E134" w14:textId="5B1621F3" w:rsidR="00FE74AF" w:rsidRDefault="00FE74AF" w:rsidP="00C46F5D">
      <w:r>
        <w:t>Meeting adjourned</w:t>
      </w:r>
      <w:r w:rsidR="00C76843">
        <w:t xml:space="preserve"> 1</w:t>
      </w:r>
      <w:r w:rsidR="00A07BA4">
        <w:t>1</w:t>
      </w:r>
      <w:r w:rsidR="00C76843">
        <w:t>:</w:t>
      </w:r>
      <w:r w:rsidR="00A07BA4">
        <w:t>2</w:t>
      </w:r>
      <w:r w:rsidR="00E03090">
        <w:t>3</w:t>
      </w:r>
      <w:r w:rsidR="00C76843">
        <w:t xml:space="preserve"> </w:t>
      </w:r>
      <w:r w:rsidR="00B9203C">
        <w:t>a</w:t>
      </w:r>
      <w:r w:rsidR="00C76843">
        <w:t>m</w:t>
      </w:r>
    </w:p>
    <w:p w14:paraId="1A47F059" w14:textId="78D5AEC8" w:rsidR="00352CA2" w:rsidRDefault="0050141C">
      <w:r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352CA2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2A5F0" w14:textId="77777777" w:rsidR="005F1A38" w:rsidRDefault="005F1A38" w:rsidP="00D91FF4">
      <w:r>
        <w:separator/>
      </w:r>
    </w:p>
  </w:endnote>
  <w:endnote w:type="continuationSeparator" w:id="0">
    <w:p w14:paraId="2152F7E3" w14:textId="77777777" w:rsidR="005F1A38" w:rsidRDefault="005F1A3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0047" w14:textId="35CD1A99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960B6B">
          <w:t>Council Planning Committee Minutes,</w:t>
        </w:r>
        <w:r w:rsidR="00B15704">
          <w:t xml:space="preserve"> </w:t>
        </w:r>
        <w:r w:rsidR="00D662CC">
          <w:t>9</w:t>
        </w:r>
        <w:r w:rsidR="00960B6B">
          <w:t>/</w:t>
        </w:r>
        <w:r w:rsidR="00D662CC">
          <w:t>20</w:t>
        </w:r>
        <w:r w:rsidR="00960B6B">
          <w:t>/2</w:t>
        </w:r>
        <w:r w:rsidR="004932C5">
          <w:t>3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C5129" w14:textId="77777777" w:rsidR="005F1A38" w:rsidRDefault="005F1A38" w:rsidP="00D91FF4">
      <w:r>
        <w:separator/>
      </w:r>
    </w:p>
  </w:footnote>
  <w:footnote w:type="continuationSeparator" w:id="0">
    <w:p w14:paraId="29D3649E" w14:textId="77777777" w:rsidR="005F1A38" w:rsidRDefault="005F1A3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3.2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CF26A0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0A46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4DE45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5101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1C3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7025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080C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242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D215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FC4C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574947">
    <w:abstractNumId w:val="9"/>
  </w:num>
  <w:num w:numId="2" w16cid:durableId="65029719">
    <w:abstractNumId w:val="14"/>
  </w:num>
  <w:num w:numId="3" w16cid:durableId="105152110">
    <w:abstractNumId w:val="28"/>
  </w:num>
  <w:num w:numId="4" w16cid:durableId="1524586593">
    <w:abstractNumId w:val="25"/>
  </w:num>
  <w:num w:numId="5" w16cid:durableId="457794277">
    <w:abstractNumId w:val="23"/>
  </w:num>
  <w:num w:numId="6" w16cid:durableId="601298359">
    <w:abstractNumId w:val="11"/>
  </w:num>
  <w:num w:numId="7" w16cid:durableId="1815756017">
    <w:abstractNumId w:val="20"/>
  </w:num>
  <w:num w:numId="8" w16cid:durableId="699820584">
    <w:abstractNumId w:val="15"/>
  </w:num>
  <w:num w:numId="9" w16cid:durableId="605698856">
    <w:abstractNumId w:val="18"/>
  </w:num>
  <w:num w:numId="10" w16cid:durableId="426737037">
    <w:abstractNumId w:val="8"/>
  </w:num>
  <w:num w:numId="11" w16cid:durableId="1029330852">
    <w:abstractNumId w:val="8"/>
  </w:num>
  <w:num w:numId="12" w16cid:durableId="1520971355">
    <w:abstractNumId w:val="29"/>
  </w:num>
  <w:num w:numId="13" w16cid:durableId="865756557">
    <w:abstractNumId w:val="31"/>
  </w:num>
  <w:num w:numId="14" w16cid:durableId="1354040211">
    <w:abstractNumId w:val="21"/>
  </w:num>
  <w:num w:numId="15" w16cid:durableId="1709407558">
    <w:abstractNumId w:val="8"/>
  </w:num>
  <w:num w:numId="16" w16cid:durableId="491137744">
    <w:abstractNumId w:val="31"/>
  </w:num>
  <w:num w:numId="17" w16cid:durableId="133186610">
    <w:abstractNumId w:val="21"/>
  </w:num>
  <w:num w:numId="18" w16cid:durableId="1883319142">
    <w:abstractNumId w:val="17"/>
  </w:num>
  <w:num w:numId="19" w16cid:durableId="448428346">
    <w:abstractNumId w:val="12"/>
  </w:num>
  <w:num w:numId="20" w16cid:durableId="1855220597">
    <w:abstractNumId w:val="1"/>
  </w:num>
  <w:num w:numId="21" w16cid:durableId="1509174684">
    <w:abstractNumId w:val="0"/>
  </w:num>
  <w:num w:numId="22" w16cid:durableId="2050957374">
    <w:abstractNumId w:val="16"/>
  </w:num>
  <w:num w:numId="23" w16cid:durableId="1991515884">
    <w:abstractNumId w:val="24"/>
  </w:num>
  <w:num w:numId="24" w16cid:durableId="1967736061">
    <w:abstractNumId w:val="26"/>
  </w:num>
  <w:num w:numId="25" w16cid:durableId="1702822485">
    <w:abstractNumId w:val="26"/>
  </w:num>
  <w:num w:numId="26" w16cid:durableId="1637448318">
    <w:abstractNumId w:val="27"/>
  </w:num>
  <w:num w:numId="27" w16cid:durableId="792476510">
    <w:abstractNumId w:val="19"/>
  </w:num>
  <w:num w:numId="28" w16cid:durableId="1432046580">
    <w:abstractNumId w:val="30"/>
  </w:num>
  <w:num w:numId="29" w16cid:durableId="1120763672">
    <w:abstractNumId w:val="22"/>
  </w:num>
  <w:num w:numId="30" w16cid:durableId="610672607">
    <w:abstractNumId w:val="13"/>
  </w:num>
  <w:num w:numId="31" w16cid:durableId="1711683991">
    <w:abstractNumId w:val="10"/>
  </w:num>
  <w:num w:numId="32" w16cid:durableId="1922375373">
    <w:abstractNumId w:val="7"/>
  </w:num>
  <w:num w:numId="33" w16cid:durableId="1711026554">
    <w:abstractNumId w:val="6"/>
  </w:num>
  <w:num w:numId="34" w16cid:durableId="2093964967">
    <w:abstractNumId w:val="5"/>
  </w:num>
  <w:num w:numId="35" w16cid:durableId="605500022">
    <w:abstractNumId w:val="4"/>
  </w:num>
  <w:num w:numId="36" w16cid:durableId="1392266840">
    <w:abstractNumId w:val="3"/>
  </w:num>
  <w:num w:numId="37" w16cid:durableId="1587688714">
    <w:abstractNumId w:val="2"/>
  </w:num>
  <w:num w:numId="38" w16cid:durableId="527303659">
    <w:abstractNumId w:val="19"/>
  </w:num>
  <w:num w:numId="39" w16cid:durableId="2072387767">
    <w:abstractNumId w:val="19"/>
  </w:num>
  <w:num w:numId="40" w16cid:durableId="172151904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sFAHq1ItctAAAA"/>
  </w:docVars>
  <w:rsids>
    <w:rsidRoot w:val="0024270E"/>
    <w:rsid w:val="00002DEC"/>
    <w:rsid w:val="000065AC"/>
    <w:rsid w:val="00006A0A"/>
    <w:rsid w:val="00012845"/>
    <w:rsid w:val="00015310"/>
    <w:rsid w:val="00021F9D"/>
    <w:rsid w:val="0002330C"/>
    <w:rsid w:val="000242C8"/>
    <w:rsid w:val="00036424"/>
    <w:rsid w:val="00040C79"/>
    <w:rsid w:val="00053E8E"/>
    <w:rsid w:val="00063746"/>
    <w:rsid w:val="00064B90"/>
    <w:rsid w:val="0006614A"/>
    <w:rsid w:val="000722DA"/>
    <w:rsid w:val="0007374A"/>
    <w:rsid w:val="00073A42"/>
    <w:rsid w:val="00077A06"/>
    <w:rsid w:val="00080404"/>
    <w:rsid w:val="000839F4"/>
    <w:rsid w:val="00084742"/>
    <w:rsid w:val="00093858"/>
    <w:rsid w:val="00093D07"/>
    <w:rsid w:val="000A21D1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D5597"/>
    <w:rsid w:val="000E313B"/>
    <w:rsid w:val="000E32C1"/>
    <w:rsid w:val="000E3E9D"/>
    <w:rsid w:val="000E769A"/>
    <w:rsid w:val="000F0455"/>
    <w:rsid w:val="000F1C4F"/>
    <w:rsid w:val="000F4BB1"/>
    <w:rsid w:val="001008A1"/>
    <w:rsid w:val="001047A8"/>
    <w:rsid w:val="001119B8"/>
    <w:rsid w:val="00112A08"/>
    <w:rsid w:val="00113E4F"/>
    <w:rsid w:val="00123523"/>
    <w:rsid w:val="00126220"/>
    <w:rsid w:val="00135082"/>
    <w:rsid w:val="0013593A"/>
    <w:rsid w:val="00135DC7"/>
    <w:rsid w:val="00144A25"/>
    <w:rsid w:val="00147ED1"/>
    <w:rsid w:val="001500D6"/>
    <w:rsid w:val="00157C41"/>
    <w:rsid w:val="00160C1F"/>
    <w:rsid w:val="00163C7C"/>
    <w:rsid w:val="0016451B"/>
    <w:rsid w:val="001661D9"/>
    <w:rsid w:val="001708EC"/>
    <w:rsid w:val="00183145"/>
    <w:rsid w:val="001925A8"/>
    <w:rsid w:val="0019262A"/>
    <w:rsid w:val="00194CC2"/>
    <w:rsid w:val="0019641E"/>
    <w:rsid w:val="0019673D"/>
    <w:rsid w:val="00197518"/>
    <w:rsid w:val="00197F44"/>
    <w:rsid w:val="001A1318"/>
    <w:rsid w:val="001A46BB"/>
    <w:rsid w:val="001B098A"/>
    <w:rsid w:val="001B55D9"/>
    <w:rsid w:val="001B6FD0"/>
    <w:rsid w:val="001B7D48"/>
    <w:rsid w:val="001C3208"/>
    <w:rsid w:val="001C403E"/>
    <w:rsid w:val="001C55E0"/>
    <w:rsid w:val="001C6D47"/>
    <w:rsid w:val="001D23FE"/>
    <w:rsid w:val="001E51B3"/>
    <w:rsid w:val="001E5573"/>
    <w:rsid w:val="001E5ECF"/>
    <w:rsid w:val="001E6DD6"/>
    <w:rsid w:val="001E7EA4"/>
    <w:rsid w:val="001E7F18"/>
    <w:rsid w:val="001F66FC"/>
    <w:rsid w:val="00201716"/>
    <w:rsid w:val="002119CB"/>
    <w:rsid w:val="00211CA3"/>
    <w:rsid w:val="00214427"/>
    <w:rsid w:val="00214E09"/>
    <w:rsid w:val="002159E3"/>
    <w:rsid w:val="00222A49"/>
    <w:rsid w:val="00223723"/>
    <w:rsid w:val="0022552E"/>
    <w:rsid w:val="002255AA"/>
    <w:rsid w:val="00227E68"/>
    <w:rsid w:val="002308B5"/>
    <w:rsid w:val="00232695"/>
    <w:rsid w:val="00232F7C"/>
    <w:rsid w:val="00234B9C"/>
    <w:rsid w:val="00236CB0"/>
    <w:rsid w:val="0024270E"/>
    <w:rsid w:val="00244D76"/>
    <w:rsid w:val="002476D3"/>
    <w:rsid w:val="002500EF"/>
    <w:rsid w:val="00261247"/>
    <w:rsid w:val="00264652"/>
    <w:rsid w:val="00265C6D"/>
    <w:rsid w:val="00265F6A"/>
    <w:rsid w:val="0026674F"/>
    <w:rsid w:val="002707C4"/>
    <w:rsid w:val="00270AF4"/>
    <w:rsid w:val="00270C03"/>
    <w:rsid w:val="00274379"/>
    <w:rsid w:val="00276B7A"/>
    <w:rsid w:val="002770B6"/>
    <w:rsid w:val="00277F00"/>
    <w:rsid w:val="00280071"/>
    <w:rsid w:val="00280D6B"/>
    <w:rsid w:val="00282084"/>
    <w:rsid w:val="002853FD"/>
    <w:rsid w:val="00291052"/>
    <w:rsid w:val="00293D18"/>
    <w:rsid w:val="00296CDD"/>
    <w:rsid w:val="0029776F"/>
    <w:rsid w:val="002A12EA"/>
    <w:rsid w:val="002A42FB"/>
    <w:rsid w:val="002A7D09"/>
    <w:rsid w:val="002B0058"/>
    <w:rsid w:val="002B57CC"/>
    <w:rsid w:val="002B5E79"/>
    <w:rsid w:val="002C0859"/>
    <w:rsid w:val="002C4D0D"/>
    <w:rsid w:val="002C763C"/>
    <w:rsid w:val="002D450C"/>
    <w:rsid w:val="002D50AD"/>
    <w:rsid w:val="002E1735"/>
    <w:rsid w:val="002E7098"/>
    <w:rsid w:val="002E7B07"/>
    <w:rsid w:val="002F03A4"/>
    <w:rsid w:val="002F1057"/>
    <w:rsid w:val="002F1947"/>
    <w:rsid w:val="002F32E9"/>
    <w:rsid w:val="002F5AD7"/>
    <w:rsid w:val="00304C4A"/>
    <w:rsid w:val="003056C3"/>
    <w:rsid w:val="00306D94"/>
    <w:rsid w:val="00310005"/>
    <w:rsid w:val="00310171"/>
    <w:rsid w:val="003125DF"/>
    <w:rsid w:val="003128F7"/>
    <w:rsid w:val="00322854"/>
    <w:rsid w:val="00323357"/>
    <w:rsid w:val="00326192"/>
    <w:rsid w:val="00326B99"/>
    <w:rsid w:val="003306BB"/>
    <w:rsid w:val="00330A0B"/>
    <w:rsid w:val="00334B44"/>
    <w:rsid w:val="00335736"/>
    <w:rsid w:val="00346397"/>
    <w:rsid w:val="00352CA2"/>
    <w:rsid w:val="003563D2"/>
    <w:rsid w:val="003570F0"/>
    <w:rsid w:val="00362536"/>
    <w:rsid w:val="003633BF"/>
    <w:rsid w:val="00363F53"/>
    <w:rsid w:val="00376FA5"/>
    <w:rsid w:val="00377A61"/>
    <w:rsid w:val="0038112F"/>
    <w:rsid w:val="00390C6A"/>
    <w:rsid w:val="0039586E"/>
    <w:rsid w:val="00395E71"/>
    <w:rsid w:val="00396B31"/>
    <w:rsid w:val="003A1479"/>
    <w:rsid w:val="003A1813"/>
    <w:rsid w:val="003B5BA6"/>
    <w:rsid w:val="003B7D82"/>
    <w:rsid w:val="003C4644"/>
    <w:rsid w:val="003C5BE3"/>
    <w:rsid w:val="003C6887"/>
    <w:rsid w:val="003D2F60"/>
    <w:rsid w:val="003D4C1F"/>
    <w:rsid w:val="003D7C15"/>
    <w:rsid w:val="003E20B0"/>
    <w:rsid w:val="00413A7C"/>
    <w:rsid w:val="004141DD"/>
    <w:rsid w:val="00416F1B"/>
    <w:rsid w:val="00421554"/>
    <w:rsid w:val="0043160E"/>
    <w:rsid w:val="00431CCA"/>
    <w:rsid w:val="004321D9"/>
    <w:rsid w:val="00434F83"/>
    <w:rsid w:val="00435709"/>
    <w:rsid w:val="0044155A"/>
    <w:rsid w:val="00443DC4"/>
    <w:rsid w:val="00461804"/>
    <w:rsid w:val="004643F7"/>
    <w:rsid w:val="00466810"/>
    <w:rsid w:val="00470EA3"/>
    <w:rsid w:val="0047706A"/>
    <w:rsid w:val="004816B5"/>
    <w:rsid w:val="00483DD2"/>
    <w:rsid w:val="00484EEB"/>
    <w:rsid w:val="004859DC"/>
    <w:rsid w:val="00487F2C"/>
    <w:rsid w:val="004932C5"/>
    <w:rsid w:val="004947B8"/>
    <w:rsid w:val="00494E6F"/>
    <w:rsid w:val="00497F71"/>
    <w:rsid w:val="004A1B4D"/>
    <w:rsid w:val="004A58DD"/>
    <w:rsid w:val="004A6119"/>
    <w:rsid w:val="004A7A0F"/>
    <w:rsid w:val="004B47DC"/>
    <w:rsid w:val="004B5442"/>
    <w:rsid w:val="004C115B"/>
    <w:rsid w:val="004C1522"/>
    <w:rsid w:val="004C3A30"/>
    <w:rsid w:val="004C7D40"/>
    <w:rsid w:val="004D729E"/>
    <w:rsid w:val="004E3DF6"/>
    <w:rsid w:val="004E5DDC"/>
    <w:rsid w:val="004E75B3"/>
    <w:rsid w:val="004E76B0"/>
    <w:rsid w:val="004F0223"/>
    <w:rsid w:val="004F0246"/>
    <w:rsid w:val="004F04BA"/>
    <w:rsid w:val="004F0EFF"/>
    <w:rsid w:val="004F60BC"/>
    <w:rsid w:val="00500810"/>
    <w:rsid w:val="0050093F"/>
    <w:rsid w:val="0050141C"/>
    <w:rsid w:val="00514788"/>
    <w:rsid w:val="00516006"/>
    <w:rsid w:val="0051700A"/>
    <w:rsid w:val="005324EF"/>
    <w:rsid w:val="005337AE"/>
    <w:rsid w:val="0054201D"/>
    <w:rsid w:val="00542247"/>
    <w:rsid w:val="0054371B"/>
    <w:rsid w:val="00544E4D"/>
    <w:rsid w:val="005469C8"/>
    <w:rsid w:val="00547552"/>
    <w:rsid w:val="00547961"/>
    <w:rsid w:val="00547BD0"/>
    <w:rsid w:val="00552006"/>
    <w:rsid w:val="00552ED9"/>
    <w:rsid w:val="0055337A"/>
    <w:rsid w:val="00563769"/>
    <w:rsid w:val="00563D72"/>
    <w:rsid w:val="0056615E"/>
    <w:rsid w:val="005666F2"/>
    <w:rsid w:val="005728B5"/>
    <w:rsid w:val="005748CE"/>
    <w:rsid w:val="0057515F"/>
    <w:rsid w:val="005773DC"/>
    <w:rsid w:val="0058227B"/>
    <w:rsid w:val="005918F4"/>
    <w:rsid w:val="00593D3B"/>
    <w:rsid w:val="00593D3D"/>
    <w:rsid w:val="00594725"/>
    <w:rsid w:val="005A6D82"/>
    <w:rsid w:val="005B1360"/>
    <w:rsid w:val="005B2DDF"/>
    <w:rsid w:val="005B3278"/>
    <w:rsid w:val="005B372D"/>
    <w:rsid w:val="005B4AE7"/>
    <w:rsid w:val="005B53B0"/>
    <w:rsid w:val="005B7681"/>
    <w:rsid w:val="005C16D8"/>
    <w:rsid w:val="005C79F6"/>
    <w:rsid w:val="005D4207"/>
    <w:rsid w:val="005D4525"/>
    <w:rsid w:val="005D45B3"/>
    <w:rsid w:val="005E3180"/>
    <w:rsid w:val="005E3FC1"/>
    <w:rsid w:val="005E5EEA"/>
    <w:rsid w:val="005E65CE"/>
    <w:rsid w:val="005E6AF9"/>
    <w:rsid w:val="005E71C7"/>
    <w:rsid w:val="005F1A38"/>
    <w:rsid w:val="005F6005"/>
    <w:rsid w:val="00601B3F"/>
    <w:rsid w:val="0060431B"/>
    <w:rsid w:val="006064AB"/>
    <w:rsid w:val="0060686B"/>
    <w:rsid w:val="00621BD2"/>
    <w:rsid w:val="0062270D"/>
    <w:rsid w:val="00622BB5"/>
    <w:rsid w:val="00623AA9"/>
    <w:rsid w:val="00650470"/>
    <w:rsid w:val="00652D74"/>
    <w:rsid w:val="00655345"/>
    <w:rsid w:val="0065683E"/>
    <w:rsid w:val="00657084"/>
    <w:rsid w:val="006575CB"/>
    <w:rsid w:val="00672536"/>
    <w:rsid w:val="00680959"/>
    <w:rsid w:val="00681EDC"/>
    <w:rsid w:val="006832F1"/>
    <w:rsid w:val="00683D66"/>
    <w:rsid w:val="0068649F"/>
    <w:rsid w:val="00686D21"/>
    <w:rsid w:val="00687101"/>
    <w:rsid w:val="00687189"/>
    <w:rsid w:val="00697CCC"/>
    <w:rsid w:val="006A3C1F"/>
    <w:rsid w:val="006B13B7"/>
    <w:rsid w:val="006B2942"/>
    <w:rsid w:val="006B2F11"/>
    <w:rsid w:val="006B3994"/>
    <w:rsid w:val="006C0E45"/>
    <w:rsid w:val="006C31C4"/>
    <w:rsid w:val="006C7250"/>
    <w:rsid w:val="006D10BF"/>
    <w:rsid w:val="006D208E"/>
    <w:rsid w:val="006D4829"/>
    <w:rsid w:val="006D4A0A"/>
    <w:rsid w:val="006D628F"/>
    <w:rsid w:val="006E0865"/>
    <w:rsid w:val="006E18EC"/>
    <w:rsid w:val="006E2D98"/>
    <w:rsid w:val="006F3B38"/>
    <w:rsid w:val="00700344"/>
    <w:rsid w:val="007035C1"/>
    <w:rsid w:val="00705A14"/>
    <w:rsid w:val="00705C4E"/>
    <w:rsid w:val="00710D84"/>
    <w:rsid w:val="0071307E"/>
    <w:rsid w:val="007137A4"/>
    <w:rsid w:val="0072036F"/>
    <w:rsid w:val="0072395E"/>
    <w:rsid w:val="00726E75"/>
    <w:rsid w:val="007354B7"/>
    <w:rsid w:val="0074778B"/>
    <w:rsid w:val="00757E8A"/>
    <w:rsid w:val="00763530"/>
    <w:rsid w:val="00764069"/>
    <w:rsid w:val="007703BF"/>
    <w:rsid w:val="0077225E"/>
    <w:rsid w:val="007748B9"/>
    <w:rsid w:val="007835BA"/>
    <w:rsid w:val="007857F7"/>
    <w:rsid w:val="007868AA"/>
    <w:rsid w:val="00793F48"/>
    <w:rsid w:val="00795802"/>
    <w:rsid w:val="007A5B15"/>
    <w:rsid w:val="007B1F95"/>
    <w:rsid w:val="007B35B2"/>
    <w:rsid w:val="007B59E5"/>
    <w:rsid w:val="007B684F"/>
    <w:rsid w:val="007C0404"/>
    <w:rsid w:val="007C162D"/>
    <w:rsid w:val="007C6EAA"/>
    <w:rsid w:val="007D01B1"/>
    <w:rsid w:val="007D09FC"/>
    <w:rsid w:val="007D1FFF"/>
    <w:rsid w:val="007D41B7"/>
    <w:rsid w:val="007D42A0"/>
    <w:rsid w:val="007D55F0"/>
    <w:rsid w:val="007E4A1E"/>
    <w:rsid w:val="007E4B08"/>
    <w:rsid w:val="007E685C"/>
    <w:rsid w:val="007F181D"/>
    <w:rsid w:val="007F25DA"/>
    <w:rsid w:val="007F5999"/>
    <w:rsid w:val="007F6108"/>
    <w:rsid w:val="007F7097"/>
    <w:rsid w:val="0080112B"/>
    <w:rsid w:val="0080390A"/>
    <w:rsid w:val="00806678"/>
    <w:rsid w:val="008067A6"/>
    <w:rsid w:val="008110DF"/>
    <w:rsid w:val="008140CC"/>
    <w:rsid w:val="00822273"/>
    <w:rsid w:val="00824790"/>
    <w:rsid w:val="008251B3"/>
    <w:rsid w:val="00827E0A"/>
    <w:rsid w:val="0083124F"/>
    <w:rsid w:val="00844F1D"/>
    <w:rsid w:val="00846909"/>
    <w:rsid w:val="0084749F"/>
    <w:rsid w:val="00853C3E"/>
    <w:rsid w:val="00861495"/>
    <w:rsid w:val="00864202"/>
    <w:rsid w:val="00870DCF"/>
    <w:rsid w:val="00874D5F"/>
    <w:rsid w:val="00876C2F"/>
    <w:rsid w:val="008849B2"/>
    <w:rsid w:val="0088615C"/>
    <w:rsid w:val="00894384"/>
    <w:rsid w:val="008B1CA1"/>
    <w:rsid w:val="008B4358"/>
    <w:rsid w:val="008B50B9"/>
    <w:rsid w:val="008B5443"/>
    <w:rsid w:val="008B7A1E"/>
    <w:rsid w:val="008C4FAC"/>
    <w:rsid w:val="008C5DB0"/>
    <w:rsid w:val="008C5F4F"/>
    <w:rsid w:val="008C7EEB"/>
    <w:rsid w:val="008D0797"/>
    <w:rsid w:val="008D0B29"/>
    <w:rsid w:val="008D0DEF"/>
    <w:rsid w:val="008D1D69"/>
    <w:rsid w:val="008D2256"/>
    <w:rsid w:val="008D3703"/>
    <w:rsid w:val="008D5E3D"/>
    <w:rsid w:val="008D65C4"/>
    <w:rsid w:val="008E09D4"/>
    <w:rsid w:val="008E1C38"/>
    <w:rsid w:val="008E4B20"/>
    <w:rsid w:val="008F23A9"/>
    <w:rsid w:val="008F7133"/>
    <w:rsid w:val="00903A85"/>
    <w:rsid w:val="00905148"/>
    <w:rsid w:val="00905BC6"/>
    <w:rsid w:val="00907055"/>
    <w:rsid w:val="0090737A"/>
    <w:rsid w:val="00914CE9"/>
    <w:rsid w:val="00920699"/>
    <w:rsid w:val="00920DE7"/>
    <w:rsid w:val="00921930"/>
    <w:rsid w:val="0092325B"/>
    <w:rsid w:val="00930081"/>
    <w:rsid w:val="009402D1"/>
    <w:rsid w:val="00944C52"/>
    <w:rsid w:val="0094786F"/>
    <w:rsid w:val="00954610"/>
    <w:rsid w:val="00957364"/>
    <w:rsid w:val="00957844"/>
    <w:rsid w:val="00960B6B"/>
    <w:rsid w:val="0096108C"/>
    <w:rsid w:val="00961591"/>
    <w:rsid w:val="00963BA0"/>
    <w:rsid w:val="00963BDA"/>
    <w:rsid w:val="00963E2A"/>
    <w:rsid w:val="00966C05"/>
    <w:rsid w:val="00967764"/>
    <w:rsid w:val="00975586"/>
    <w:rsid w:val="009810EE"/>
    <w:rsid w:val="009837DB"/>
    <w:rsid w:val="00984068"/>
    <w:rsid w:val="00984CC9"/>
    <w:rsid w:val="0098617C"/>
    <w:rsid w:val="00990561"/>
    <w:rsid w:val="00990E51"/>
    <w:rsid w:val="0099233F"/>
    <w:rsid w:val="00997B96"/>
    <w:rsid w:val="009A1838"/>
    <w:rsid w:val="009B0E3D"/>
    <w:rsid w:val="009B54A0"/>
    <w:rsid w:val="009C6405"/>
    <w:rsid w:val="009E703C"/>
    <w:rsid w:val="009E718F"/>
    <w:rsid w:val="009F193D"/>
    <w:rsid w:val="009F6B2C"/>
    <w:rsid w:val="00A02AC3"/>
    <w:rsid w:val="00A05BD2"/>
    <w:rsid w:val="00A06790"/>
    <w:rsid w:val="00A06DC7"/>
    <w:rsid w:val="00A07720"/>
    <w:rsid w:val="00A07BA4"/>
    <w:rsid w:val="00A165E0"/>
    <w:rsid w:val="00A2369C"/>
    <w:rsid w:val="00A30799"/>
    <w:rsid w:val="00A328C4"/>
    <w:rsid w:val="00A3615B"/>
    <w:rsid w:val="00A43148"/>
    <w:rsid w:val="00A450B6"/>
    <w:rsid w:val="00A46831"/>
    <w:rsid w:val="00A476C1"/>
    <w:rsid w:val="00A51198"/>
    <w:rsid w:val="00A56457"/>
    <w:rsid w:val="00A57D11"/>
    <w:rsid w:val="00A57FE8"/>
    <w:rsid w:val="00A627D2"/>
    <w:rsid w:val="00A64ECE"/>
    <w:rsid w:val="00A66185"/>
    <w:rsid w:val="00A71CAD"/>
    <w:rsid w:val="00A72936"/>
    <w:rsid w:val="00A731A2"/>
    <w:rsid w:val="00A73F3A"/>
    <w:rsid w:val="00A75F64"/>
    <w:rsid w:val="00A827B0"/>
    <w:rsid w:val="00A827C1"/>
    <w:rsid w:val="00A835DA"/>
    <w:rsid w:val="00A92AFF"/>
    <w:rsid w:val="00A93F40"/>
    <w:rsid w:val="00A95184"/>
    <w:rsid w:val="00A96F93"/>
    <w:rsid w:val="00AA14E3"/>
    <w:rsid w:val="00AA3D76"/>
    <w:rsid w:val="00AA5994"/>
    <w:rsid w:val="00AA5EEC"/>
    <w:rsid w:val="00AA5EF9"/>
    <w:rsid w:val="00AA7966"/>
    <w:rsid w:val="00AB048D"/>
    <w:rsid w:val="00AB1F46"/>
    <w:rsid w:val="00AB65FF"/>
    <w:rsid w:val="00AC0167"/>
    <w:rsid w:val="00AD122F"/>
    <w:rsid w:val="00AD15FB"/>
    <w:rsid w:val="00AD39DA"/>
    <w:rsid w:val="00AD5649"/>
    <w:rsid w:val="00AD5DFE"/>
    <w:rsid w:val="00AD6CE0"/>
    <w:rsid w:val="00AD7993"/>
    <w:rsid w:val="00AE2A7A"/>
    <w:rsid w:val="00AE5772"/>
    <w:rsid w:val="00AF22AD"/>
    <w:rsid w:val="00AF5107"/>
    <w:rsid w:val="00B06264"/>
    <w:rsid w:val="00B07C8F"/>
    <w:rsid w:val="00B15704"/>
    <w:rsid w:val="00B16D8B"/>
    <w:rsid w:val="00B22520"/>
    <w:rsid w:val="00B25B3C"/>
    <w:rsid w:val="00B275D4"/>
    <w:rsid w:val="00B375C1"/>
    <w:rsid w:val="00B429D0"/>
    <w:rsid w:val="00B437C8"/>
    <w:rsid w:val="00B45E77"/>
    <w:rsid w:val="00B539C7"/>
    <w:rsid w:val="00B56F94"/>
    <w:rsid w:val="00B60357"/>
    <w:rsid w:val="00B67A4A"/>
    <w:rsid w:val="00B72755"/>
    <w:rsid w:val="00B732F8"/>
    <w:rsid w:val="00B7420B"/>
    <w:rsid w:val="00B75051"/>
    <w:rsid w:val="00B765CC"/>
    <w:rsid w:val="00B77CC5"/>
    <w:rsid w:val="00B830C7"/>
    <w:rsid w:val="00B859DE"/>
    <w:rsid w:val="00B87185"/>
    <w:rsid w:val="00B9203C"/>
    <w:rsid w:val="00B96E66"/>
    <w:rsid w:val="00B97AC2"/>
    <w:rsid w:val="00BA3FF2"/>
    <w:rsid w:val="00BA4B72"/>
    <w:rsid w:val="00BA55AE"/>
    <w:rsid w:val="00BA682E"/>
    <w:rsid w:val="00BB1027"/>
    <w:rsid w:val="00BB1378"/>
    <w:rsid w:val="00BB26FB"/>
    <w:rsid w:val="00BB5934"/>
    <w:rsid w:val="00BC457E"/>
    <w:rsid w:val="00BC719A"/>
    <w:rsid w:val="00BD0E59"/>
    <w:rsid w:val="00BD2312"/>
    <w:rsid w:val="00BD7CC0"/>
    <w:rsid w:val="00BE0288"/>
    <w:rsid w:val="00BE3444"/>
    <w:rsid w:val="00BE39EF"/>
    <w:rsid w:val="00BE3A44"/>
    <w:rsid w:val="00BF01DB"/>
    <w:rsid w:val="00BF1F35"/>
    <w:rsid w:val="00C05A8E"/>
    <w:rsid w:val="00C062E9"/>
    <w:rsid w:val="00C1023A"/>
    <w:rsid w:val="00C12038"/>
    <w:rsid w:val="00C12D2F"/>
    <w:rsid w:val="00C17C3F"/>
    <w:rsid w:val="00C20DBD"/>
    <w:rsid w:val="00C21690"/>
    <w:rsid w:val="00C277A8"/>
    <w:rsid w:val="00C309AE"/>
    <w:rsid w:val="00C30EA7"/>
    <w:rsid w:val="00C316A7"/>
    <w:rsid w:val="00C329C4"/>
    <w:rsid w:val="00C33DBC"/>
    <w:rsid w:val="00C365CE"/>
    <w:rsid w:val="00C417EB"/>
    <w:rsid w:val="00C41C7D"/>
    <w:rsid w:val="00C45877"/>
    <w:rsid w:val="00C46F5D"/>
    <w:rsid w:val="00C528AE"/>
    <w:rsid w:val="00C565DE"/>
    <w:rsid w:val="00C57D8A"/>
    <w:rsid w:val="00C701A7"/>
    <w:rsid w:val="00C71456"/>
    <w:rsid w:val="00C72185"/>
    <w:rsid w:val="00C73EB6"/>
    <w:rsid w:val="00C74C58"/>
    <w:rsid w:val="00C752F4"/>
    <w:rsid w:val="00C76843"/>
    <w:rsid w:val="00C76D87"/>
    <w:rsid w:val="00C833B0"/>
    <w:rsid w:val="00C9058C"/>
    <w:rsid w:val="00C90830"/>
    <w:rsid w:val="00C920E0"/>
    <w:rsid w:val="00C961DF"/>
    <w:rsid w:val="00C97B06"/>
    <w:rsid w:val="00CA4114"/>
    <w:rsid w:val="00CA5D23"/>
    <w:rsid w:val="00CB07B9"/>
    <w:rsid w:val="00CB1039"/>
    <w:rsid w:val="00CB5E25"/>
    <w:rsid w:val="00CB6317"/>
    <w:rsid w:val="00CC055C"/>
    <w:rsid w:val="00CD1385"/>
    <w:rsid w:val="00CD322B"/>
    <w:rsid w:val="00CD3996"/>
    <w:rsid w:val="00CD7B3B"/>
    <w:rsid w:val="00CE0FEE"/>
    <w:rsid w:val="00CE45B0"/>
    <w:rsid w:val="00CE4B1E"/>
    <w:rsid w:val="00CE6487"/>
    <w:rsid w:val="00CF1393"/>
    <w:rsid w:val="00CF1B9D"/>
    <w:rsid w:val="00CF4F3A"/>
    <w:rsid w:val="00D0014D"/>
    <w:rsid w:val="00D060A0"/>
    <w:rsid w:val="00D1630A"/>
    <w:rsid w:val="00D21663"/>
    <w:rsid w:val="00D22819"/>
    <w:rsid w:val="00D24F91"/>
    <w:rsid w:val="00D26CB8"/>
    <w:rsid w:val="00D3337D"/>
    <w:rsid w:val="00D33517"/>
    <w:rsid w:val="00D33929"/>
    <w:rsid w:val="00D42AA8"/>
    <w:rsid w:val="00D444C7"/>
    <w:rsid w:val="00D4609B"/>
    <w:rsid w:val="00D47347"/>
    <w:rsid w:val="00D511F0"/>
    <w:rsid w:val="00D54EE5"/>
    <w:rsid w:val="00D562A0"/>
    <w:rsid w:val="00D5762D"/>
    <w:rsid w:val="00D63F82"/>
    <w:rsid w:val="00D640FC"/>
    <w:rsid w:val="00D662CC"/>
    <w:rsid w:val="00D67157"/>
    <w:rsid w:val="00D70F7D"/>
    <w:rsid w:val="00D73279"/>
    <w:rsid w:val="00D761F7"/>
    <w:rsid w:val="00D7640E"/>
    <w:rsid w:val="00D81328"/>
    <w:rsid w:val="00D81A1F"/>
    <w:rsid w:val="00D909DA"/>
    <w:rsid w:val="00D91FF4"/>
    <w:rsid w:val="00D92929"/>
    <w:rsid w:val="00D93C2E"/>
    <w:rsid w:val="00D970A5"/>
    <w:rsid w:val="00D97FE8"/>
    <w:rsid w:val="00DA1AD8"/>
    <w:rsid w:val="00DB198E"/>
    <w:rsid w:val="00DB4967"/>
    <w:rsid w:val="00DB5B38"/>
    <w:rsid w:val="00DB7C32"/>
    <w:rsid w:val="00DC1A1C"/>
    <w:rsid w:val="00DC1E8A"/>
    <w:rsid w:val="00DC22CF"/>
    <w:rsid w:val="00DC4477"/>
    <w:rsid w:val="00DC528B"/>
    <w:rsid w:val="00DD1FC9"/>
    <w:rsid w:val="00DD5099"/>
    <w:rsid w:val="00DE0A0B"/>
    <w:rsid w:val="00DE1C95"/>
    <w:rsid w:val="00DE50CB"/>
    <w:rsid w:val="00DE68D3"/>
    <w:rsid w:val="00DF2BA9"/>
    <w:rsid w:val="00DF62F1"/>
    <w:rsid w:val="00E01C2F"/>
    <w:rsid w:val="00E02EF4"/>
    <w:rsid w:val="00E03090"/>
    <w:rsid w:val="00E04FCB"/>
    <w:rsid w:val="00E06DE0"/>
    <w:rsid w:val="00E12E98"/>
    <w:rsid w:val="00E206AE"/>
    <w:rsid w:val="00E20F02"/>
    <w:rsid w:val="00E229C1"/>
    <w:rsid w:val="00E23397"/>
    <w:rsid w:val="00E24762"/>
    <w:rsid w:val="00E2696C"/>
    <w:rsid w:val="00E303D1"/>
    <w:rsid w:val="00E31781"/>
    <w:rsid w:val="00E32CD7"/>
    <w:rsid w:val="00E37DF5"/>
    <w:rsid w:val="00E42156"/>
    <w:rsid w:val="00E44EE1"/>
    <w:rsid w:val="00E5241D"/>
    <w:rsid w:val="00E52BED"/>
    <w:rsid w:val="00E55EE8"/>
    <w:rsid w:val="00E5680C"/>
    <w:rsid w:val="00E61A16"/>
    <w:rsid w:val="00E61C1E"/>
    <w:rsid w:val="00E67F8F"/>
    <w:rsid w:val="00E7358D"/>
    <w:rsid w:val="00E74812"/>
    <w:rsid w:val="00E76267"/>
    <w:rsid w:val="00E81BC1"/>
    <w:rsid w:val="00E8764B"/>
    <w:rsid w:val="00E91F10"/>
    <w:rsid w:val="00E94AA2"/>
    <w:rsid w:val="00E97619"/>
    <w:rsid w:val="00EA096D"/>
    <w:rsid w:val="00EA535B"/>
    <w:rsid w:val="00EA63BF"/>
    <w:rsid w:val="00EA70F5"/>
    <w:rsid w:val="00EA7288"/>
    <w:rsid w:val="00EA769A"/>
    <w:rsid w:val="00EB6B4B"/>
    <w:rsid w:val="00EC0A0A"/>
    <w:rsid w:val="00EC579D"/>
    <w:rsid w:val="00EC76C7"/>
    <w:rsid w:val="00ED02E3"/>
    <w:rsid w:val="00ED090F"/>
    <w:rsid w:val="00ED5651"/>
    <w:rsid w:val="00ED5BDC"/>
    <w:rsid w:val="00ED7DAC"/>
    <w:rsid w:val="00EF4C5D"/>
    <w:rsid w:val="00EF5220"/>
    <w:rsid w:val="00F067A6"/>
    <w:rsid w:val="00F12969"/>
    <w:rsid w:val="00F20B25"/>
    <w:rsid w:val="00F212F3"/>
    <w:rsid w:val="00F278C3"/>
    <w:rsid w:val="00F32AD4"/>
    <w:rsid w:val="00F32AEF"/>
    <w:rsid w:val="00F33077"/>
    <w:rsid w:val="00F35664"/>
    <w:rsid w:val="00F415D8"/>
    <w:rsid w:val="00F439EA"/>
    <w:rsid w:val="00F45267"/>
    <w:rsid w:val="00F46F0F"/>
    <w:rsid w:val="00F478AA"/>
    <w:rsid w:val="00F555CD"/>
    <w:rsid w:val="00F70C03"/>
    <w:rsid w:val="00F80720"/>
    <w:rsid w:val="00F9084A"/>
    <w:rsid w:val="00F93249"/>
    <w:rsid w:val="00F9376B"/>
    <w:rsid w:val="00F93952"/>
    <w:rsid w:val="00F96628"/>
    <w:rsid w:val="00FB14DA"/>
    <w:rsid w:val="00FB3204"/>
    <w:rsid w:val="00FB3E3F"/>
    <w:rsid w:val="00FB6E40"/>
    <w:rsid w:val="00FB7C84"/>
    <w:rsid w:val="00FD1CCB"/>
    <w:rsid w:val="00FD20CD"/>
    <w:rsid w:val="00FD378B"/>
    <w:rsid w:val="00FD4B80"/>
    <w:rsid w:val="00FD55BA"/>
    <w:rsid w:val="00FD5BF8"/>
    <w:rsid w:val="00FD63FF"/>
    <w:rsid w:val="00FE2688"/>
    <w:rsid w:val="00FE270A"/>
    <w:rsid w:val="00FE281D"/>
    <w:rsid w:val="00FE5514"/>
    <w:rsid w:val="00FE74AF"/>
    <w:rsid w:val="00FF7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640E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Minutes, 9/20/23</vt:lpstr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Minutes, 9/20/23</dc:title>
  <dc:subject>Meeting minutes</dc:subject>
  <dc:creator>Shannon Hartwig</dc:creator>
  <cp:keywords/>
  <dc:description/>
  <cp:lastModifiedBy>Miller, Chad (MCD)</cp:lastModifiedBy>
  <cp:revision>3</cp:revision>
  <dcterms:created xsi:type="dcterms:W3CDTF">2023-10-13T16:23:00Z</dcterms:created>
  <dcterms:modified xsi:type="dcterms:W3CDTF">2023-10-13T16:33:00Z</dcterms:modified>
</cp:coreProperties>
</file>